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F797A" w14:textId="77777777" w:rsidR="00ED3755" w:rsidRDefault="00EA15DE">
      <w:pPr>
        <w:ind w:left="4" w:hanging="6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60"/>
          <w:szCs w:val="60"/>
        </w:rPr>
        <w:t xml:space="preserve">LIVE FIRE ADVANCED HOSTAGE RESCUE </w:t>
      </w:r>
    </w:p>
    <w:p w14:paraId="539F797B" w14:textId="77777777" w:rsidR="00ED3755" w:rsidRDefault="00EA15DE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pict w14:anchorId="539F7997">
          <v:rect id="_x0000_i1025" style="width:0;height:1.5pt" o:hralign="center" o:hrstd="t" o:hr="t" fillcolor="#a0a0a0" stroked="f"/>
        </w:pict>
      </w:r>
    </w:p>
    <w:p w14:paraId="539F797C" w14:textId="77777777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SAT will conduct a five-day LIVE FIRE ADVANCED HOSTAGE RESCUE course in Nacogdoches, TX.  This course is not for the novice SWAT Officer.  Basic SWAT or equivalent is a prerequisite for this course.  This will cover both SWAT missions and Active Shooter Response.</w:t>
      </w:r>
    </w:p>
    <w:p w14:paraId="539F797D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7E" w14:textId="77777777" w:rsidR="00ED3755" w:rsidRDefault="00EA15DE">
      <w:pPr>
        <w:ind w:left="0" w:hanging="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Major topics of the class:</w:t>
      </w:r>
    </w:p>
    <w:p w14:paraId="539F797F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afety</w:t>
      </w:r>
    </w:p>
    <w:p w14:paraId="539F7980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eapon Calibration (Rifle and Pistol)</w:t>
      </w:r>
    </w:p>
    <w:p w14:paraId="539F7981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ovement to Breach Points-Flare/Fire and Maneuver, single, two-person, team.</w:t>
      </w:r>
    </w:p>
    <w:p w14:paraId="539F7982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QB-Single, Two Person, Team</w:t>
      </w:r>
    </w:p>
    <w:p w14:paraId="539F7983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Interior Movement-Hallways, T Intersection</w:t>
      </w:r>
    </w:p>
    <w:p w14:paraId="539F7984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indow Ports</w:t>
      </w:r>
    </w:p>
    <w:p w14:paraId="539F7985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edical</w:t>
      </w:r>
    </w:p>
    <w:p w14:paraId="539F7986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ultiple Breach points</w:t>
      </w:r>
    </w:p>
    <w:p w14:paraId="539F7987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Planning-Command and Control</w:t>
      </w:r>
    </w:p>
    <w:p w14:paraId="539F7988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Emergency Assaults</w:t>
      </w:r>
    </w:p>
    <w:p w14:paraId="539F7989" w14:textId="77777777" w:rsidR="00ED3755" w:rsidRDefault="00EA15DE">
      <w:pPr>
        <w:numPr>
          <w:ilvl w:val="0"/>
          <w:numId w:val="1"/>
        </w:num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Deliberate Assaults</w:t>
      </w:r>
    </w:p>
    <w:p w14:paraId="539F798A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8B" w14:textId="77777777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EQUIPMENT NEEDED:</w:t>
      </w:r>
      <w:r>
        <w:rPr>
          <w:rFonts w:ascii="Calibri" w:eastAsia="Calibri" w:hAnsi="Calibri" w:cs="Calibri"/>
          <w:sz w:val="22"/>
          <w:szCs w:val="22"/>
        </w:rPr>
        <w:t xml:space="preserve"> </w:t>
      </w:r>
    </w:p>
    <w:p w14:paraId="539F798C" w14:textId="3FCADD04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ll </w:t>
      </w:r>
      <w:r w:rsidR="000D3EFD">
        <w:rPr>
          <w:rFonts w:ascii="Calibri" w:eastAsia="Calibri" w:hAnsi="Calibri" w:cs="Calibri"/>
          <w:sz w:val="22"/>
          <w:szCs w:val="22"/>
        </w:rPr>
        <w:t>standard</w:t>
      </w:r>
      <w:r>
        <w:rPr>
          <w:rFonts w:ascii="Calibri" w:eastAsia="Calibri" w:hAnsi="Calibri" w:cs="Calibri"/>
          <w:sz w:val="22"/>
          <w:szCs w:val="22"/>
        </w:rPr>
        <w:t xml:space="preserve"> tactical equipment</w:t>
      </w:r>
      <w:r w:rsidR="000D3EFD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including vest, helmet, eye, and ear protection.   Rifle Ammo:  600, Pistol ammo:  300 (Ball or Duty).  Rifles should be zeroed</w:t>
      </w:r>
      <w:r w:rsidR="000D3EFD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preferably at 100</w:t>
      </w:r>
      <w:r w:rsidR="000D3EFD">
        <w:rPr>
          <w:rFonts w:ascii="Calibri" w:eastAsia="Calibri" w:hAnsi="Calibri" w:cs="Calibri"/>
          <w:sz w:val="22"/>
          <w:szCs w:val="22"/>
        </w:rPr>
        <w:t xml:space="preserve"> yards</w:t>
      </w:r>
      <w:r>
        <w:rPr>
          <w:rFonts w:ascii="Calibri" w:eastAsia="Calibri" w:hAnsi="Calibri" w:cs="Calibri"/>
          <w:sz w:val="22"/>
          <w:szCs w:val="22"/>
        </w:rPr>
        <w:t>. 50</w:t>
      </w:r>
      <w:r>
        <w:rPr>
          <w:rFonts w:ascii="Calibri" w:eastAsia="Calibri" w:hAnsi="Calibri" w:cs="Calibri"/>
          <w:sz w:val="22"/>
          <w:szCs w:val="22"/>
        </w:rPr>
        <w:t xml:space="preserve"> is okay;</w:t>
      </w:r>
      <w:r>
        <w:rPr>
          <w:rFonts w:ascii="Calibri" w:eastAsia="Calibri" w:hAnsi="Calibri" w:cs="Calibri"/>
          <w:sz w:val="22"/>
          <w:szCs w:val="22"/>
        </w:rPr>
        <w:t xml:space="preserve"> students can use the range later to re-zero as needed.</w:t>
      </w:r>
    </w:p>
    <w:p w14:paraId="539F798D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8E" w14:textId="7183548C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Students can</w:t>
      </w:r>
      <w:r>
        <w:rPr>
          <w:rFonts w:ascii="Calibri" w:eastAsia="Calibri" w:hAnsi="Calibri" w:cs="Calibri"/>
          <w:sz w:val="22"/>
          <w:szCs w:val="22"/>
        </w:rPr>
        <w:t xml:space="preserve"> use the ranges after class hours, so bring extra ammo if you want to practice.  </w:t>
      </w:r>
    </w:p>
    <w:p w14:paraId="539F798F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90" w14:textId="77777777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is course will focus on work on live-fire tactics at the individual, two-person, team and multi-team operations. </w:t>
      </w:r>
    </w:p>
    <w:p w14:paraId="539F7991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92" w14:textId="77777777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ARRACKS WILL BE AVAILABLE, 20 STUDENTS MAX.</w:t>
      </w:r>
    </w:p>
    <w:p w14:paraId="539F7993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94" w14:textId="77777777" w:rsidR="00ED3755" w:rsidRDefault="00EA15DE">
      <w:pPr>
        <w:ind w:left="0" w:hanging="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No refunds/cancellations 30 days prior to class start contact me if you have questions.</w:t>
      </w:r>
    </w:p>
    <w:p w14:paraId="539F7995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p w14:paraId="539F7996" w14:textId="77777777" w:rsidR="00ED3755" w:rsidRDefault="00ED3755">
      <w:pPr>
        <w:ind w:left="0" w:hanging="2"/>
        <w:rPr>
          <w:rFonts w:ascii="Calibri" w:eastAsia="Calibri" w:hAnsi="Calibri" w:cs="Calibri"/>
          <w:sz w:val="22"/>
          <w:szCs w:val="22"/>
        </w:rPr>
      </w:pPr>
    </w:p>
    <w:sectPr w:rsidR="00ED3755">
      <w:headerReference w:type="default" r:id="rId8"/>
      <w:headerReference w:type="first" r:id="rId9"/>
      <w:footerReference w:type="first" r:id="rId10"/>
      <w:pgSz w:w="12240" w:h="15840"/>
      <w:pgMar w:top="792" w:right="1440" w:bottom="720" w:left="1440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F799F" w14:textId="77777777" w:rsidR="00EA15DE" w:rsidRDefault="00EA15DE">
      <w:pPr>
        <w:spacing w:line="240" w:lineRule="auto"/>
        <w:ind w:left="0" w:hanging="2"/>
      </w:pPr>
      <w:r>
        <w:separator/>
      </w:r>
    </w:p>
  </w:endnote>
  <w:endnote w:type="continuationSeparator" w:id="0">
    <w:p w14:paraId="539F79A1" w14:textId="77777777" w:rsidR="00EA15DE" w:rsidRDefault="00EA15D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F799A" w14:textId="77777777" w:rsidR="00ED3755" w:rsidRDefault="00ED3755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F799B" w14:textId="77777777" w:rsidR="00EA15DE" w:rsidRDefault="00EA15DE">
      <w:pPr>
        <w:spacing w:line="240" w:lineRule="auto"/>
        <w:ind w:left="0" w:hanging="2"/>
      </w:pPr>
      <w:r>
        <w:separator/>
      </w:r>
    </w:p>
  </w:footnote>
  <w:footnote w:type="continuationSeparator" w:id="0">
    <w:p w14:paraId="539F799D" w14:textId="77777777" w:rsidR="00EA15DE" w:rsidRDefault="00EA15D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F7998" w14:textId="77777777" w:rsidR="00ED3755" w:rsidRDefault="00EA15DE">
    <w:pPr>
      <w:ind w:left="0" w:hanging="2"/>
    </w:pPr>
    <w:r>
      <w:rPr>
        <w:noProof/>
      </w:rPr>
      <w:drawing>
        <wp:anchor distT="0" distB="0" distL="0" distR="0" simplePos="0" relativeHeight="251658240" behindDoc="0" locked="0" layoutInCell="1" hidden="0" allowOverlap="1" wp14:anchorId="539F799B" wp14:editId="539F799C">
          <wp:simplePos x="0" y="0"/>
          <wp:positionH relativeFrom="page">
            <wp:posOffset>2809875</wp:posOffset>
          </wp:positionH>
          <wp:positionV relativeFrom="page">
            <wp:posOffset>110490</wp:posOffset>
          </wp:positionV>
          <wp:extent cx="2005013" cy="576663"/>
          <wp:effectExtent l="0" t="0" r="0" b="0"/>
          <wp:wrapTopAndBottom distT="0" distB="0"/>
          <wp:docPr id="9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05013" cy="5766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F7999" w14:textId="77777777" w:rsidR="00ED3755" w:rsidRDefault="00ED3755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3400C"/>
    <w:multiLevelType w:val="multilevel"/>
    <w:tmpl w:val="BD4ED4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28410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sjQztTAzMDUzNDBW0lEKTi0uzszPAykwrAUACNEfwCwAAAA="/>
  </w:docVars>
  <w:rsids>
    <w:rsidRoot w:val="00ED3755"/>
    <w:rsid w:val="000D3EFD"/>
    <w:rsid w:val="00EA15DE"/>
    <w:rsid w:val="00ED3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39F797A"/>
  <w15:docId w15:val="{15050489-4DEE-43FF-9536-366554FD3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ind w:left="2160" w:hanging="2160"/>
    </w:pPr>
    <w:rPr>
      <w:b/>
      <w:sz w:val="2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">
    <w:name w:val="Body Text Indent"/>
    <w:basedOn w:val="Normal"/>
    <w:pPr>
      <w:ind w:left="2160" w:hanging="2160"/>
    </w:pPr>
    <w:rPr>
      <w:b/>
    </w:rPr>
  </w:style>
  <w:style w:type="paragraph" w:styleId="BodyTextIndent2">
    <w:name w:val="Body Text Indent 2"/>
    <w:basedOn w:val="Normal"/>
    <w:pPr>
      <w:ind w:left="2160" w:hanging="2160"/>
    </w:pPr>
    <w:rPr>
      <w:sz w:val="18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rPr>
      <w:b/>
      <w:bCs/>
      <w:sz w:val="22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BodyTextIndentChar">
    <w:name w:val="Body Text Indent Char"/>
    <w:rPr>
      <w:rFonts w:ascii="Arial" w:hAnsi="Arial"/>
      <w:b/>
      <w:w w:val="100"/>
      <w:position w:val="-1"/>
      <w:sz w:val="24"/>
      <w:effect w:val="none"/>
      <w:vertAlign w:val="baseline"/>
      <w:cs w:val="0"/>
      <w:em w:val="none"/>
    </w:rPr>
  </w:style>
  <w:style w:type="character" w:customStyle="1" w:styleId="MessageHeaderChar">
    <w:name w:val="Message Header Char"/>
    <w:rPr>
      <w:rFonts w:ascii="Arial" w:hAnsi="Arial" w:cs="Arial"/>
      <w:w w:val="100"/>
      <w:position w:val="-1"/>
      <w:sz w:val="24"/>
      <w:szCs w:val="24"/>
      <w:effect w:val="none"/>
      <w:shd w:val="pct20" w:color="auto" w:fill="auto"/>
      <w:vertAlign w:val="baseline"/>
      <w:cs w:val="0"/>
      <w:em w:val="none"/>
    </w:rPr>
  </w:style>
  <w:style w:type="character" w:customStyle="1" w:styleId="BodyText2Char">
    <w:name w:val="Body Text 2 Char"/>
    <w:rPr>
      <w:rFonts w:ascii="Arial" w:hAnsi="Arial"/>
      <w:b/>
      <w:bCs/>
      <w:w w:val="100"/>
      <w:position w:val="-1"/>
      <w:sz w:val="22"/>
      <w:effect w:val="none"/>
      <w:vertAlign w:val="baseline"/>
      <w:cs w:val="0"/>
      <w:em w:val="none"/>
    </w:rPr>
  </w:style>
  <w:style w:type="character" w:customStyle="1" w:styleId="blockemailwithname2">
    <w:name w:val="blockemailwithname2"/>
    <w:rPr>
      <w:color w:val="444444"/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Arial" w:hAnsi="Arial"/>
      <w:w w:val="100"/>
      <w:position w:val="-1"/>
      <w:sz w:val="24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Vg7QiplgJmhBUqfFdBiJeEO6vkg==">AMUW2mUJ8/geuDhHhyb1KisRtnkNhJi8z+1lLzg+TmaXFUt0JMpaXNDSQIeaoAy56XTYQb1j7zjpbDYyNB4+ALmTvj5fawjenLahwY3fFicQiwHCBMbtfh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060</Characters>
  <Application>Microsoft Office Word</Application>
  <DocSecurity>0</DocSecurity>
  <Lines>34</Lines>
  <Paragraphs>20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Finley</dc:creator>
  <cp:lastModifiedBy>Mike Cahill</cp:lastModifiedBy>
  <cp:revision>3</cp:revision>
  <dcterms:created xsi:type="dcterms:W3CDTF">2020-04-20T12:06:00Z</dcterms:created>
  <dcterms:modified xsi:type="dcterms:W3CDTF">2023-12-08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116988c24cda039d838b1415eccf4cccfb475a56cb5bcd65fbffc660c3a2e</vt:lpwstr>
  </property>
</Properties>
</file>